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RMarkdown_File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 Hellp World !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Hellp World ! 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e6b9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RMarkdown_File</dc:title>
  <dc:creator>Me</dc:creator>
  <dcterms:created xsi:type="dcterms:W3CDTF">2019-03-09T18:52:56Z</dcterms:created>
  <dcterms:modified xsi:type="dcterms:W3CDTF">2019-03-09T18:52:56Z</dcterms:modified>
</cp:coreProperties>
</file>